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928502F" w14:textId="77777777" w:rsidR="00C46C82" w:rsidRPr="00C46C82" w:rsidRDefault="00C46C82" w:rsidP="00C46C8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C46C82">
        <w:rPr>
          <w:rFonts w:ascii="Courier New" w:eastAsia="Times New Roman" w:hAnsi="Courier New" w:cs="Courier New"/>
          <w:color w:val="000000"/>
          <w:sz w:val="20"/>
          <w:szCs w:val="20"/>
        </w:rPr>
        <w:t>After completing the assignment, please answer the questions in this text file and submit it to I-Learn.</w:t>
      </w:r>
    </w:p>
    <w:p w14:paraId="3A98D837" w14:textId="77777777" w:rsidR="00C46C82" w:rsidRPr="00C46C82" w:rsidRDefault="00C46C82" w:rsidP="00C46C8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14AB9837" w14:textId="77777777" w:rsidR="00C46C82" w:rsidRPr="00C46C82" w:rsidRDefault="00C46C82" w:rsidP="00C46C8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C46C82">
        <w:rPr>
          <w:rFonts w:ascii="Courier New" w:eastAsia="Times New Roman" w:hAnsi="Courier New" w:cs="Courier New"/>
          <w:color w:val="000000"/>
          <w:sz w:val="20"/>
          <w:szCs w:val="20"/>
        </w:rPr>
        <w:t>1. Copy and paste the URL for your web application:</w:t>
      </w:r>
    </w:p>
    <w:p w14:paraId="15FB2E7B" w14:textId="6517038D" w:rsidR="00C46C82" w:rsidRPr="00C46C82" w:rsidRDefault="006E6CDF" w:rsidP="00C46C8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E6CDF">
        <w:rPr>
          <w:rFonts w:ascii="Courier New" w:eastAsia="Times New Roman" w:hAnsi="Courier New" w:cs="Courier New"/>
          <w:color w:val="000000"/>
          <w:sz w:val="20"/>
          <w:szCs w:val="20"/>
        </w:rPr>
        <w:t>https://dry-scrubland-93615.herokuapp.com/</w:t>
      </w:r>
    </w:p>
    <w:p w14:paraId="6032D682" w14:textId="77777777" w:rsidR="00C46C82" w:rsidRPr="00C46C82" w:rsidRDefault="00C46C82" w:rsidP="00C46C8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195C316A" w14:textId="77777777" w:rsidR="00C46C82" w:rsidRPr="00C46C82" w:rsidRDefault="00C46C82" w:rsidP="00C46C8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C46C82">
        <w:rPr>
          <w:rFonts w:ascii="Courier New" w:eastAsia="Times New Roman" w:hAnsi="Courier New" w:cs="Courier New"/>
          <w:color w:val="000000"/>
          <w:sz w:val="20"/>
          <w:szCs w:val="20"/>
        </w:rPr>
        <w:t>2. Copy and paste the URL for your source code repository (e.g., GitHub):</w:t>
      </w:r>
    </w:p>
    <w:p w14:paraId="00E0707A" w14:textId="5EA9766A" w:rsidR="00C46C82" w:rsidRPr="00C46C82" w:rsidRDefault="006E6CDF" w:rsidP="00C46C8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E6CDF">
        <w:rPr>
          <w:rFonts w:ascii="Courier New" w:eastAsia="Times New Roman" w:hAnsi="Courier New" w:cs="Courier New"/>
          <w:color w:val="000000"/>
          <w:sz w:val="20"/>
          <w:szCs w:val="20"/>
        </w:rPr>
        <w:t>https://github.com/rochak12/CS313week02Submodule</w:t>
      </w:r>
    </w:p>
    <w:p w14:paraId="3D4797F1" w14:textId="77777777" w:rsidR="00C46C82" w:rsidRPr="00C46C82" w:rsidRDefault="00C46C82" w:rsidP="00C46C8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7E9CC50D" w14:textId="3DB2977F" w:rsidR="00C46C82" w:rsidRDefault="00C46C82" w:rsidP="00C46C8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C46C82">
        <w:rPr>
          <w:rFonts w:ascii="Courier New" w:eastAsia="Times New Roman" w:hAnsi="Courier New" w:cs="Courier New"/>
          <w:color w:val="000000"/>
          <w:sz w:val="20"/>
          <w:szCs w:val="20"/>
        </w:rPr>
        <w:t>3. Briefly list and describe the elements of the application that are functioning. Include any special instructions about how to login and/or use your application.</w:t>
      </w:r>
    </w:p>
    <w:p w14:paraId="076AB76F" w14:textId="40C1FC17" w:rsidR="006234BC" w:rsidRPr="00C46C82" w:rsidRDefault="006234BC" w:rsidP="00C46C8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</w:rPr>
        <w:t>It fulfills the requirement.</w:t>
      </w:r>
    </w:p>
    <w:p w14:paraId="5F407A7B" w14:textId="77777777" w:rsidR="00C46C82" w:rsidRPr="00C46C82" w:rsidRDefault="00C46C82" w:rsidP="00C46C8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47A7BD24" w14:textId="77777777" w:rsidR="00C46C82" w:rsidRPr="00C46C82" w:rsidRDefault="00C46C82" w:rsidP="00C46C8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090FDC9B" w14:textId="77777777" w:rsidR="00C46C82" w:rsidRPr="00C46C82" w:rsidRDefault="00C46C82" w:rsidP="00C46C8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C46C82">
        <w:rPr>
          <w:rFonts w:ascii="Courier New" w:eastAsia="Times New Roman" w:hAnsi="Courier New" w:cs="Courier New"/>
          <w:color w:val="000000"/>
          <w:sz w:val="20"/>
          <w:szCs w:val="20"/>
        </w:rPr>
        <w:t>4. Briefly describe any pieces of the assignment that are not yet working correctly.</w:t>
      </w:r>
    </w:p>
    <w:p w14:paraId="408EE792" w14:textId="29ABA127" w:rsidR="00C46C82" w:rsidRPr="00C46C82" w:rsidRDefault="006234BC" w:rsidP="00C46C8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</w:rPr>
        <w:t>Everything is working</w:t>
      </w:r>
    </w:p>
    <w:p w14:paraId="4556ADE5" w14:textId="77777777" w:rsidR="00C46C82" w:rsidRPr="00C46C82" w:rsidRDefault="00C46C82" w:rsidP="00C46C8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295A0C93" w14:textId="38520EDD" w:rsidR="00C46C82" w:rsidRDefault="00C46C82" w:rsidP="00C46C8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C46C82">
        <w:rPr>
          <w:rFonts w:ascii="Courier New" w:eastAsia="Times New Roman" w:hAnsi="Courier New" w:cs="Courier New"/>
          <w:color w:val="000000"/>
          <w:sz w:val="20"/>
          <w:szCs w:val="20"/>
        </w:rPr>
        <w:t>5. Briefly describe the "coolest" thing you learned while completing this assignment.</w:t>
      </w:r>
    </w:p>
    <w:p w14:paraId="3F1108E1" w14:textId="6337475A" w:rsidR="006234BC" w:rsidRPr="00C46C82" w:rsidRDefault="006234BC" w:rsidP="00C46C8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Express library</w:t>
      </w:r>
    </w:p>
    <w:p w14:paraId="7EA129D5" w14:textId="77777777" w:rsidR="00C46C82" w:rsidRPr="00C46C82" w:rsidRDefault="00C46C82" w:rsidP="00C46C8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07CEC6B2" w14:textId="77777777" w:rsidR="00C46C82" w:rsidRPr="00C46C82" w:rsidRDefault="00C46C82" w:rsidP="00C46C8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22A946F3" w14:textId="5AB93204" w:rsidR="00C46C82" w:rsidRDefault="00C46C82" w:rsidP="00C46C8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C46C82">
        <w:rPr>
          <w:rFonts w:ascii="Courier New" w:eastAsia="Times New Roman" w:hAnsi="Courier New" w:cs="Courier New"/>
          <w:color w:val="000000"/>
          <w:sz w:val="20"/>
          <w:szCs w:val="20"/>
        </w:rPr>
        <w:t>6. In your own words, briefly describe the concept of a callback function and why it is useful.</w:t>
      </w:r>
    </w:p>
    <w:p w14:paraId="0DC0B9FE" w14:textId="7CCAA142" w:rsidR="006234BC" w:rsidRPr="00C46C82" w:rsidRDefault="006234BC" w:rsidP="00C46C8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It helps to do asynchronous task. A callback is called after all the task is completed by caller function.</w:t>
      </w:r>
    </w:p>
    <w:p w14:paraId="5313992A" w14:textId="77777777" w:rsidR="00C46C82" w:rsidRPr="00C46C82" w:rsidRDefault="00C46C82" w:rsidP="00C46C8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31E7C5A3" w14:textId="77777777" w:rsidR="00C46C82" w:rsidRPr="00C46C82" w:rsidRDefault="00C46C82" w:rsidP="00C46C8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2395CED7" w14:textId="77777777" w:rsidR="00C46C82" w:rsidRPr="00C46C82" w:rsidRDefault="00C46C82" w:rsidP="00C46C8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C46C82">
        <w:rPr>
          <w:rFonts w:ascii="Courier New" w:eastAsia="Times New Roman" w:hAnsi="Courier New" w:cs="Courier New"/>
          <w:color w:val="000000"/>
          <w:sz w:val="20"/>
          <w:szCs w:val="20"/>
        </w:rPr>
        <w:t>7. Please select the category you feel best describes your assignment:</w:t>
      </w:r>
    </w:p>
    <w:p w14:paraId="452CD2AA" w14:textId="77777777" w:rsidR="00C46C82" w:rsidRPr="00C46C82" w:rsidRDefault="00C46C82" w:rsidP="00C46C8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C46C82">
        <w:rPr>
          <w:rFonts w:ascii="Courier New" w:eastAsia="Times New Roman" w:hAnsi="Courier New" w:cs="Courier New"/>
          <w:color w:val="000000"/>
          <w:sz w:val="20"/>
          <w:szCs w:val="20"/>
        </w:rPr>
        <w:t>1 - Some attempt was made</w:t>
      </w:r>
    </w:p>
    <w:p w14:paraId="639AA550" w14:textId="77777777" w:rsidR="00C46C82" w:rsidRPr="00C46C82" w:rsidRDefault="00C46C82" w:rsidP="00C46C8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C46C82">
        <w:rPr>
          <w:rFonts w:ascii="Courier New" w:eastAsia="Times New Roman" w:hAnsi="Courier New" w:cs="Courier New"/>
          <w:color w:val="000000"/>
          <w:sz w:val="20"/>
          <w:szCs w:val="20"/>
        </w:rPr>
        <w:t>2 - Developing, but significantly deficient</w:t>
      </w:r>
    </w:p>
    <w:p w14:paraId="3EC4DAEF" w14:textId="77777777" w:rsidR="00C46C82" w:rsidRPr="00C46C82" w:rsidRDefault="00C46C82" w:rsidP="00C46C8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C46C82">
        <w:rPr>
          <w:rFonts w:ascii="Courier New" w:eastAsia="Times New Roman" w:hAnsi="Courier New" w:cs="Courier New"/>
          <w:color w:val="000000"/>
          <w:sz w:val="20"/>
          <w:szCs w:val="20"/>
        </w:rPr>
        <w:t>3 - Slightly deficient, but still mostly adequate</w:t>
      </w:r>
    </w:p>
    <w:p w14:paraId="210FD9BE" w14:textId="77777777" w:rsidR="00C46C82" w:rsidRPr="00C46C82" w:rsidRDefault="00C46C82" w:rsidP="00C46C8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234BC">
        <w:rPr>
          <w:rFonts w:ascii="Courier New" w:eastAsia="Times New Roman" w:hAnsi="Courier New" w:cs="Courier New"/>
          <w:color w:val="000000"/>
          <w:sz w:val="20"/>
          <w:szCs w:val="20"/>
          <w:highlight w:val="yellow"/>
        </w:rPr>
        <w:t>4 - Meets requirements</w:t>
      </w:r>
    </w:p>
    <w:p w14:paraId="78211C78" w14:textId="77777777" w:rsidR="00C46C82" w:rsidRPr="00C46C82" w:rsidRDefault="00C46C82" w:rsidP="00C46C8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C46C82">
        <w:rPr>
          <w:rFonts w:ascii="Courier New" w:eastAsia="Times New Roman" w:hAnsi="Courier New" w:cs="Courier New"/>
          <w:color w:val="000000"/>
          <w:sz w:val="20"/>
          <w:szCs w:val="20"/>
        </w:rPr>
        <w:t>5 - Shows creativity and excels above and beyond requirements</w:t>
      </w:r>
    </w:p>
    <w:p w14:paraId="294E2E9E" w14:textId="77777777" w:rsidR="00C46C82" w:rsidRPr="00C46C82" w:rsidRDefault="00C46C82" w:rsidP="00C46C8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375F232A" w14:textId="77777777" w:rsidR="00C46C82" w:rsidRPr="00C46C82" w:rsidRDefault="00C46C82" w:rsidP="00C46C8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57D4CBD6" w14:textId="77777777" w:rsidR="00C46C82" w:rsidRPr="00C46C82" w:rsidRDefault="00C46C82" w:rsidP="00C46C8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C46C82">
        <w:rPr>
          <w:rFonts w:ascii="Courier New" w:eastAsia="Times New Roman" w:hAnsi="Courier New" w:cs="Courier New"/>
          <w:color w:val="000000"/>
          <w:sz w:val="20"/>
          <w:szCs w:val="20"/>
        </w:rPr>
        <w:t>8. Provide a brief justification (1-2 sentences) for selecting that category.</w:t>
      </w:r>
    </w:p>
    <w:p w14:paraId="199CB8D2" w14:textId="1AC8FDC8" w:rsidR="00C46C82" w:rsidRPr="00C46C82" w:rsidRDefault="006234BC" w:rsidP="00C46C8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</w:rPr>
        <w:t>Because it fulfills the requirement.</w:t>
      </w:r>
      <w:bookmarkStart w:id="0" w:name="_GoBack"/>
      <w:bookmarkEnd w:id="0"/>
    </w:p>
    <w:p w14:paraId="2C6B0F3B" w14:textId="77777777" w:rsidR="00FA4DAB" w:rsidRPr="00C46C82" w:rsidRDefault="00FA4DAB" w:rsidP="00C46C82"/>
    <w:sectPr w:rsidR="00FA4DAB" w:rsidRPr="00C46C8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ezsDQyN7I0MjU2M7JQ0lEKTi0uzszPAykwrAUAp5uIpSwAAAA="/>
  </w:docVars>
  <w:rsids>
    <w:rsidRoot w:val="00C46C82"/>
    <w:rsid w:val="006234BC"/>
    <w:rsid w:val="006E6CDF"/>
    <w:rsid w:val="00C46C82"/>
    <w:rsid w:val="00FA4D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C6E176"/>
  <w15:chartTrackingRefBased/>
  <w15:docId w15:val="{2796D075-91EA-4F71-B251-B4AC53D6D3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46C8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46C82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00990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1</TotalTime>
  <Pages>1</Pages>
  <Words>199</Words>
  <Characters>113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chak Kunwar</dc:creator>
  <cp:keywords/>
  <dc:description/>
  <cp:lastModifiedBy>Rochak Kunwar</cp:lastModifiedBy>
  <cp:revision>1</cp:revision>
  <dcterms:created xsi:type="dcterms:W3CDTF">2019-07-15T18:34:00Z</dcterms:created>
  <dcterms:modified xsi:type="dcterms:W3CDTF">2019-07-15T20:45:00Z</dcterms:modified>
</cp:coreProperties>
</file>